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:rsidR="00C22138" w:rsidRPr="00374ECF" w:rsidRDefault="005E44B2" w:rsidP="00374ECF">
      <w:pPr>
        <w:pStyle w:val="Title"/>
      </w:pPr>
      <w:r w:rsidRPr="00374ECF">
        <w:t>Design, Installation &amp; Maintenance of Onshore &amp; Offshore Pipelines</w:t>
      </w:r>
    </w:p>
    <w:p w:rsidR="00C9746E" w:rsidRPr="0007756D" w:rsidRDefault="00C9746E" w:rsidP="00374ECF">
      <w:pPr>
        <w:pStyle w:val="Heading1"/>
        <w:rPr>
          <w:lang w:val="en"/>
        </w:rPr>
      </w:pPr>
      <w:r w:rsidRPr="0007756D">
        <w:rPr>
          <w:lang w:val="en"/>
        </w:rPr>
        <w:t>Learning Outcomes</w:t>
      </w:r>
    </w:p>
    <w:p w:rsidR="005E44B2" w:rsidRDefault="00697834">
      <w:pPr>
        <w:rPr>
          <w:lang w:val="en-US"/>
        </w:rPr>
      </w:pPr>
      <w:r>
        <w:rPr>
          <w:lang w:val="en-US"/>
        </w:rPr>
        <w:t>Pipelines are the most economical ways to transport large volumes of Oil &amp; gas over land or sea.</w:t>
      </w:r>
    </w:p>
    <w:p w:rsidR="00C9746E" w:rsidRDefault="00C9746E" w:rsidP="00C9746E">
      <w:pPr>
        <w:spacing w:after="0"/>
        <w:rPr>
          <w:lang w:val="en"/>
        </w:rPr>
      </w:pPr>
      <w:r>
        <w:rPr>
          <w:lang w:val="en"/>
        </w:rPr>
        <w:t>The</w:t>
      </w:r>
      <w:r>
        <w:rPr>
          <w:lang w:val="en"/>
        </w:rPr>
        <w:t xml:space="preserve"> course</w:t>
      </w:r>
      <w:r w:rsidRPr="001D6129">
        <w:rPr>
          <w:lang w:val="en"/>
        </w:rPr>
        <w:t xml:space="preserve"> provides a brief history of the pipeline and technical background to the design of pipelines used in the transport of oil and gas.</w:t>
      </w:r>
    </w:p>
    <w:p w:rsidR="00697834" w:rsidRDefault="00697834">
      <w:pPr>
        <w:rPr>
          <w:lang w:val="en-US"/>
        </w:rPr>
      </w:pPr>
      <w:r>
        <w:rPr>
          <w:lang w:val="en-US"/>
        </w:rPr>
        <w:t>The objective of this course is to provide the participants with the fundamentals principles be</w:t>
      </w:r>
      <w:r w:rsidR="00CE673F">
        <w:rPr>
          <w:lang w:val="en-US"/>
        </w:rPr>
        <w:t>hind the design, construction, I</w:t>
      </w:r>
      <w:r>
        <w:rPr>
          <w:lang w:val="en-US"/>
        </w:rPr>
        <w:t xml:space="preserve">ntegrity </w:t>
      </w:r>
      <w:r w:rsidR="00CE673F">
        <w:rPr>
          <w:lang w:val="en-US"/>
        </w:rPr>
        <w:t xml:space="preserve">Assessment </w:t>
      </w:r>
      <w:r>
        <w:rPr>
          <w:lang w:val="en-US"/>
        </w:rPr>
        <w:t xml:space="preserve">and operation of both onshore and offshore pipelines. </w:t>
      </w:r>
    </w:p>
    <w:p w:rsidR="00C9746E" w:rsidRPr="0037232C" w:rsidRDefault="00C9746E" w:rsidP="00374ECF">
      <w:pPr>
        <w:pStyle w:val="Heading1"/>
        <w:rPr>
          <w:lang w:val="en-US"/>
        </w:rPr>
      </w:pPr>
      <w:r w:rsidRPr="0037232C">
        <w:rPr>
          <w:lang w:val="en-US"/>
        </w:rPr>
        <w:t>Course Contents</w:t>
      </w:r>
    </w:p>
    <w:p w:rsidR="00473550" w:rsidRDefault="00473550" w:rsidP="00473550">
      <w:pPr>
        <w:spacing w:after="0"/>
        <w:rPr>
          <w:lang w:val="en"/>
        </w:rPr>
      </w:pPr>
      <w:r>
        <w:rPr>
          <w:lang w:val="en"/>
        </w:rPr>
        <w:t>Delegates attending this course shall cover the following:</w:t>
      </w:r>
    </w:p>
    <w:p w:rsidR="00473550" w:rsidRPr="00473550" w:rsidRDefault="00473550"/>
    <w:p w:rsidR="00473550" w:rsidRPr="0037232C" w:rsidRDefault="000C3293" w:rsidP="00473550">
      <w:pPr>
        <w:pStyle w:val="ListParagraph"/>
        <w:numPr>
          <w:ilvl w:val="0"/>
          <w:numId w:val="2"/>
        </w:numPr>
        <w:spacing w:after="0"/>
        <w:rPr>
          <w:b/>
        </w:rPr>
      </w:pPr>
      <w:r w:rsidRPr="0037232C">
        <w:rPr>
          <w:b/>
          <w:lang w:val="en-US"/>
        </w:rPr>
        <w:t>Introduction to Pipeline Engineering</w:t>
      </w:r>
      <w:r w:rsidR="00473550" w:rsidRPr="0037232C">
        <w:rPr>
          <w:b/>
        </w:rPr>
        <w:t xml:space="preserve"> </w:t>
      </w:r>
      <w:r w:rsidR="00473550" w:rsidRPr="0037232C">
        <w:rPr>
          <w:b/>
        </w:rPr>
        <w:t>Basic pipeline concepts and definitions</w:t>
      </w:r>
    </w:p>
    <w:p w:rsidR="00473550" w:rsidRDefault="00473550" w:rsidP="00473550">
      <w:pPr>
        <w:pStyle w:val="ListParagraph"/>
        <w:numPr>
          <w:ilvl w:val="0"/>
          <w:numId w:val="6"/>
        </w:numPr>
        <w:spacing w:after="0"/>
      </w:pPr>
      <w:r>
        <w:t>Introduction to the stages of a pipeline project</w:t>
      </w:r>
    </w:p>
    <w:p w:rsidR="00473550" w:rsidRDefault="00473550" w:rsidP="00473550">
      <w:pPr>
        <w:pStyle w:val="ListParagraph"/>
        <w:numPr>
          <w:ilvl w:val="0"/>
          <w:numId w:val="6"/>
        </w:numPr>
        <w:spacing w:after="0"/>
      </w:pPr>
      <w:r>
        <w:t>Description and general requirements of standards, codes and regulations</w:t>
      </w:r>
    </w:p>
    <w:p w:rsidR="00473550" w:rsidRDefault="00473550" w:rsidP="00473550">
      <w:pPr>
        <w:pStyle w:val="ListParagraph"/>
        <w:numPr>
          <w:ilvl w:val="0"/>
          <w:numId w:val="6"/>
        </w:numPr>
        <w:spacing w:after="0"/>
      </w:pPr>
      <w:r>
        <w:t>Introduction to the principles of pipeline design, construction and installation</w:t>
      </w:r>
    </w:p>
    <w:p w:rsidR="00D01384" w:rsidRDefault="00D01384" w:rsidP="00473550">
      <w:pPr>
        <w:pStyle w:val="ListParagraph"/>
        <w:numPr>
          <w:ilvl w:val="0"/>
          <w:numId w:val="6"/>
        </w:numPr>
        <w:spacing w:after="0"/>
      </w:pPr>
      <w:r>
        <w:t>Introduction to Subsea Engineering and subsea piping</w:t>
      </w:r>
    </w:p>
    <w:p w:rsidR="000C3293" w:rsidRDefault="00473550" w:rsidP="00473550">
      <w:pPr>
        <w:pStyle w:val="ListParagraph"/>
        <w:numPr>
          <w:ilvl w:val="0"/>
          <w:numId w:val="6"/>
        </w:numPr>
        <w:spacing w:after="0"/>
      </w:pPr>
      <w:r>
        <w:t>Wall thickness calculation based on different design codes or standards</w:t>
      </w:r>
    </w:p>
    <w:p w:rsidR="00473550" w:rsidRPr="00473550" w:rsidRDefault="00473550" w:rsidP="00473550">
      <w:pPr>
        <w:spacing w:after="0"/>
        <w:ind w:left="1260"/>
      </w:pPr>
    </w:p>
    <w:p w:rsidR="008D7491" w:rsidRPr="0037232C" w:rsidRDefault="000C3293" w:rsidP="00473550">
      <w:pPr>
        <w:pStyle w:val="ListParagraph"/>
        <w:numPr>
          <w:ilvl w:val="0"/>
          <w:numId w:val="2"/>
        </w:numPr>
        <w:rPr>
          <w:b/>
          <w:lang w:val="en-US"/>
        </w:rPr>
      </w:pPr>
      <w:r w:rsidRPr="0037232C">
        <w:rPr>
          <w:b/>
          <w:lang w:val="en-US"/>
        </w:rPr>
        <w:t>Material Selection and Corrosion Control</w:t>
      </w:r>
    </w:p>
    <w:p w:rsidR="00473550" w:rsidRDefault="00473550" w:rsidP="00473550">
      <w:pPr>
        <w:pStyle w:val="ListParagraph"/>
        <w:numPr>
          <w:ilvl w:val="0"/>
          <w:numId w:val="5"/>
        </w:numPr>
        <w:spacing w:after="0"/>
      </w:pPr>
      <w:r>
        <w:t>Introduction to material science including the properties of steel and other materials used for pipeline fabrication</w:t>
      </w:r>
    </w:p>
    <w:p w:rsidR="00473550" w:rsidRDefault="00473550" w:rsidP="00473550">
      <w:pPr>
        <w:pStyle w:val="ListParagraph"/>
        <w:numPr>
          <w:ilvl w:val="0"/>
          <w:numId w:val="5"/>
        </w:numPr>
        <w:spacing w:after="0"/>
      </w:pPr>
      <w:r>
        <w:t>Process of pipeline material selection, including code/standard requirements</w:t>
      </w:r>
    </w:p>
    <w:p w:rsidR="00473550" w:rsidRDefault="00473550" w:rsidP="00473550">
      <w:pPr>
        <w:pStyle w:val="ListParagraph"/>
        <w:numPr>
          <w:ilvl w:val="0"/>
          <w:numId w:val="5"/>
        </w:numPr>
        <w:spacing w:after="0"/>
      </w:pPr>
      <w:r>
        <w:t>Manufacturing process, including welding standards, procedures and non-destructive testing (NDT) techniques for qualifications</w:t>
      </w:r>
    </w:p>
    <w:p w:rsidR="00473550" w:rsidRDefault="00473550" w:rsidP="00473550">
      <w:pPr>
        <w:pStyle w:val="ListParagraph"/>
        <w:numPr>
          <w:ilvl w:val="0"/>
          <w:numId w:val="5"/>
        </w:numPr>
        <w:spacing w:after="0"/>
      </w:pPr>
      <w:r>
        <w:t>Introduction to corrosion, including definition of the corrosion phenomenon and chemical principles</w:t>
      </w:r>
    </w:p>
    <w:p w:rsidR="00473550" w:rsidRDefault="00473550" w:rsidP="00473550">
      <w:pPr>
        <w:pStyle w:val="ListParagraph"/>
        <w:numPr>
          <w:ilvl w:val="0"/>
          <w:numId w:val="5"/>
        </w:numPr>
        <w:spacing w:after="0"/>
      </w:pPr>
      <w:r>
        <w:t>Types of internal and external corrosion</w:t>
      </w:r>
    </w:p>
    <w:p w:rsidR="00473550" w:rsidRDefault="00473550" w:rsidP="00473550">
      <w:pPr>
        <w:pStyle w:val="ListParagraph"/>
        <w:numPr>
          <w:ilvl w:val="0"/>
          <w:numId w:val="5"/>
        </w:numPr>
        <w:spacing w:after="0"/>
      </w:pPr>
      <w:r>
        <w:t>Method to prevent or mitigate corrosion in pipelines</w:t>
      </w:r>
    </w:p>
    <w:p w:rsidR="00473550" w:rsidRDefault="00473550" w:rsidP="00473550">
      <w:pPr>
        <w:pStyle w:val="ListParagraph"/>
        <w:numPr>
          <w:ilvl w:val="0"/>
          <w:numId w:val="5"/>
        </w:numPr>
        <w:spacing w:after="0"/>
      </w:pPr>
      <w:r>
        <w:t>How corrosion allowance is determined or selected</w:t>
      </w:r>
    </w:p>
    <w:p w:rsidR="00473550" w:rsidRPr="00473550" w:rsidRDefault="00473550" w:rsidP="00473550"/>
    <w:p w:rsidR="008D7491" w:rsidRPr="0037232C" w:rsidRDefault="006C67CD" w:rsidP="00473550">
      <w:pPr>
        <w:pStyle w:val="ListParagraph"/>
        <w:numPr>
          <w:ilvl w:val="0"/>
          <w:numId w:val="2"/>
        </w:numPr>
        <w:rPr>
          <w:b/>
          <w:lang w:val="en-US"/>
        </w:rPr>
      </w:pPr>
      <w:r w:rsidRPr="0037232C">
        <w:rPr>
          <w:b/>
          <w:lang w:val="en-US"/>
        </w:rPr>
        <w:t xml:space="preserve">Onshore &amp; Offshore </w:t>
      </w:r>
      <w:r w:rsidR="000C3293" w:rsidRPr="0037232C">
        <w:rPr>
          <w:b/>
          <w:lang w:val="en-US"/>
        </w:rPr>
        <w:t xml:space="preserve">Pipeline </w:t>
      </w:r>
      <w:r w:rsidR="00DD7323" w:rsidRPr="0037232C">
        <w:rPr>
          <w:b/>
          <w:lang w:val="en-US"/>
        </w:rPr>
        <w:t>Design</w:t>
      </w:r>
    </w:p>
    <w:p w:rsidR="0037232C" w:rsidRPr="00CA43B4" w:rsidRDefault="0037232C" w:rsidP="0037232C">
      <w:pPr>
        <w:pStyle w:val="ListParagraph"/>
        <w:numPr>
          <w:ilvl w:val="0"/>
          <w:numId w:val="11"/>
        </w:numPr>
      </w:pPr>
      <w:r w:rsidRPr="00CA43B4">
        <w:t>Introduction to different approaches of pipeline design for offshore and onshore</w:t>
      </w:r>
    </w:p>
    <w:p w:rsidR="0037232C" w:rsidRPr="00CA43B4" w:rsidRDefault="0037232C" w:rsidP="0037232C">
      <w:pPr>
        <w:pStyle w:val="ListParagraph"/>
        <w:numPr>
          <w:ilvl w:val="1"/>
          <w:numId w:val="11"/>
        </w:numPr>
      </w:pPr>
      <w:r w:rsidRPr="00CA43B4">
        <w:t>Definition of safety and reliability factors</w:t>
      </w:r>
    </w:p>
    <w:p w:rsidR="0037232C" w:rsidRPr="00CA43B4" w:rsidRDefault="0037232C" w:rsidP="0037232C">
      <w:pPr>
        <w:pStyle w:val="ListParagraph"/>
        <w:numPr>
          <w:ilvl w:val="1"/>
          <w:numId w:val="11"/>
        </w:numPr>
      </w:pPr>
      <w:r w:rsidRPr="00CA43B4">
        <w:t>Codes</w:t>
      </w:r>
    </w:p>
    <w:p w:rsidR="0037232C" w:rsidRPr="00CA43B4" w:rsidRDefault="0037232C" w:rsidP="0037232C">
      <w:pPr>
        <w:pStyle w:val="ListParagraph"/>
        <w:numPr>
          <w:ilvl w:val="1"/>
          <w:numId w:val="11"/>
        </w:numPr>
      </w:pPr>
      <w:r w:rsidRPr="00CA43B4">
        <w:t>Standards</w:t>
      </w:r>
    </w:p>
    <w:p w:rsidR="0037232C" w:rsidRPr="00CA43B4" w:rsidRDefault="0037232C" w:rsidP="0037232C">
      <w:pPr>
        <w:pStyle w:val="ListParagraph"/>
        <w:numPr>
          <w:ilvl w:val="1"/>
          <w:numId w:val="11"/>
        </w:numPr>
      </w:pPr>
      <w:r w:rsidRPr="00CA43B4">
        <w:t>Recommended practices</w:t>
      </w:r>
    </w:p>
    <w:p w:rsidR="0037232C" w:rsidRPr="00CA43B4" w:rsidRDefault="0037232C" w:rsidP="00F92AA9">
      <w:pPr>
        <w:pStyle w:val="ListParagraph"/>
        <w:numPr>
          <w:ilvl w:val="0"/>
          <w:numId w:val="11"/>
        </w:numPr>
      </w:pPr>
      <w:r w:rsidRPr="00CA43B4">
        <w:t>Introduction to the different pi</w:t>
      </w:r>
      <w:r w:rsidR="007D2BA1">
        <w:t>peline configurations;</w:t>
      </w:r>
      <w:r w:rsidRPr="00CA43B4">
        <w:t xml:space="preserve"> </w:t>
      </w:r>
      <w:r w:rsidR="00FF0369">
        <w:t>flexible &amp; Composite pipelines</w:t>
      </w:r>
      <w:r w:rsidR="00FF0369">
        <w:t xml:space="preserve"> –</w:t>
      </w:r>
      <w:r w:rsidR="00FF0369" w:rsidRPr="00CA43B4">
        <w:t xml:space="preserve"> </w:t>
      </w:r>
      <w:r w:rsidR="007D2BA1">
        <w:t xml:space="preserve">OCTG, </w:t>
      </w:r>
      <w:proofErr w:type="spellStart"/>
      <w:r w:rsidR="007D2BA1">
        <w:t>Umbilicals</w:t>
      </w:r>
      <w:proofErr w:type="spellEnd"/>
      <w:r w:rsidR="007D2BA1">
        <w:t>, Flow-lines, Risers</w:t>
      </w:r>
      <w:r w:rsidR="00FF0369">
        <w:t>, bundles</w:t>
      </w:r>
      <w:r w:rsidRPr="00CA43B4">
        <w:t>– principles and concepts</w:t>
      </w:r>
    </w:p>
    <w:p w:rsidR="0037232C" w:rsidRPr="00CA43B4" w:rsidRDefault="0037232C" w:rsidP="0037232C">
      <w:pPr>
        <w:pStyle w:val="ListParagraph"/>
        <w:numPr>
          <w:ilvl w:val="0"/>
          <w:numId w:val="11"/>
        </w:numPr>
      </w:pPr>
      <w:r w:rsidRPr="00CA43B4">
        <w:lastRenderedPageBreak/>
        <w:t>Introduction to hydrodynamics around offshore pipelines, including the definition of the different wave theories: current and prediction of the forces acting on an offshore pipeline</w:t>
      </w:r>
    </w:p>
    <w:p w:rsidR="0037232C" w:rsidRPr="00CA43B4" w:rsidRDefault="0037232C" w:rsidP="0037232C">
      <w:pPr>
        <w:pStyle w:val="ListParagraph"/>
        <w:numPr>
          <w:ilvl w:val="0"/>
          <w:numId w:val="11"/>
        </w:numPr>
      </w:pPr>
      <w:r w:rsidRPr="00CA43B4">
        <w:t>Stress assessment of pipelines, including definition of stress on pipelines and an introduction to fatigue analysis</w:t>
      </w:r>
    </w:p>
    <w:p w:rsidR="000C3293" w:rsidRPr="00296469" w:rsidRDefault="00DD7323" w:rsidP="00473550">
      <w:pPr>
        <w:pStyle w:val="ListParagraph"/>
        <w:numPr>
          <w:ilvl w:val="0"/>
          <w:numId w:val="2"/>
        </w:numPr>
        <w:rPr>
          <w:b/>
          <w:lang w:val="en-US"/>
        </w:rPr>
      </w:pPr>
      <w:r w:rsidRPr="00296469">
        <w:rPr>
          <w:b/>
          <w:lang w:val="en-US"/>
        </w:rPr>
        <w:t xml:space="preserve">Pipeline </w:t>
      </w:r>
      <w:r w:rsidR="000C3293" w:rsidRPr="00296469">
        <w:rPr>
          <w:b/>
          <w:lang w:val="en-US"/>
        </w:rPr>
        <w:t>Installation and Construction</w:t>
      </w:r>
    </w:p>
    <w:p w:rsidR="007D2BA1" w:rsidRDefault="007D2BA1" w:rsidP="007D2BA1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Onshore Pipeline Installation</w:t>
      </w:r>
    </w:p>
    <w:p w:rsidR="007D2BA1" w:rsidRDefault="00E62215" w:rsidP="007D2BA1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Subsea </w:t>
      </w:r>
      <w:r w:rsidR="007D2BA1">
        <w:rPr>
          <w:lang w:val="en-US"/>
        </w:rPr>
        <w:t>Pipeline installation</w:t>
      </w:r>
      <w:r>
        <w:rPr>
          <w:lang w:val="en-US"/>
        </w:rPr>
        <w:t xml:space="preserve"> – Lay barge Construction, Reel Construction</w:t>
      </w:r>
      <w:r w:rsidR="00D01384">
        <w:rPr>
          <w:lang w:val="en-US"/>
        </w:rPr>
        <w:t>, pull &amp; Tow</w:t>
      </w:r>
    </w:p>
    <w:p w:rsidR="00E62215" w:rsidRPr="00CA43B4" w:rsidRDefault="00E62215" w:rsidP="00E62215">
      <w:pPr>
        <w:pStyle w:val="ListParagraph"/>
        <w:numPr>
          <w:ilvl w:val="0"/>
          <w:numId w:val="12"/>
        </w:numPr>
      </w:pPr>
      <w:r w:rsidRPr="00CA43B4">
        <w:t>Stages of pipeline construction</w:t>
      </w:r>
    </w:p>
    <w:p w:rsidR="00E62215" w:rsidRDefault="00E62215" w:rsidP="00E62215">
      <w:pPr>
        <w:pStyle w:val="ListParagraph"/>
        <w:numPr>
          <w:ilvl w:val="1"/>
          <w:numId w:val="12"/>
        </w:numPr>
      </w:pPr>
      <w:r>
        <w:t xml:space="preserve">Survey; Route selection </w:t>
      </w:r>
    </w:p>
    <w:p w:rsidR="00D01384" w:rsidRDefault="00D01384" w:rsidP="00E62215">
      <w:pPr>
        <w:pStyle w:val="ListParagraph"/>
        <w:numPr>
          <w:ilvl w:val="1"/>
          <w:numId w:val="12"/>
        </w:numPr>
      </w:pPr>
      <w:r>
        <w:t>Trenching</w:t>
      </w:r>
    </w:p>
    <w:p w:rsidR="00E62215" w:rsidRDefault="00E62215" w:rsidP="00E62215">
      <w:pPr>
        <w:pStyle w:val="ListParagraph"/>
        <w:numPr>
          <w:ilvl w:val="1"/>
          <w:numId w:val="12"/>
        </w:numPr>
      </w:pPr>
      <w:r>
        <w:t>Environmental and political factors</w:t>
      </w:r>
    </w:p>
    <w:p w:rsidR="00E62215" w:rsidRDefault="00E62215" w:rsidP="00E62215">
      <w:pPr>
        <w:pStyle w:val="ListParagraph"/>
        <w:numPr>
          <w:ilvl w:val="1"/>
          <w:numId w:val="12"/>
        </w:numPr>
      </w:pPr>
      <w:r w:rsidRPr="00CA43B4">
        <w:t>Methods of onshore and offshore pipeline installation</w:t>
      </w:r>
    </w:p>
    <w:p w:rsidR="00E62215" w:rsidRPr="00CA43B4" w:rsidRDefault="00E62215" w:rsidP="00E62215">
      <w:pPr>
        <w:pStyle w:val="ListParagraph"/>
        <w:numPr>
          <w:ilvl w:val="1"/>
          <w:numId w:val="12"/>
        </w:numPr>
      </w:pPr>
      <w:r w:rsidRPr="00CA43B4">
        <w:t>Procurement</w:t>
      </w:r>
    </w:p>
    <w:p w:rsidR="00E62215" w:rsidRPr="00CA43B4" w:rsidRDefault="00E62215" w:rsidP="00E62215">
      <w:pPr>
        <w:pStyle w:val="ListParagraph"/>
        <w:numPr>
          <w:ilvl w:val="1"/>
          <w:numId w:val="12"/>
        </w:numPr>
      </w:pPr>
      <w:r w:rsidRPr="00CA43B4">
        <w:t>Hydro-testing</w:t>
      </w:r>
    </w:p>
    <w:p w:rsidR="00E62215" w:rsidRPr="00CA43B4" w:rsidRDefault="00E62215" w:rsidP="00E62215">
      <w:pPr>
        <w:pStyle w:val="ListParagraph"/>
        <w:numPr>
          <w:ilvl w:val="1"/>
          <w:numId w:val="12"/>
        </w:numPr>
      </w:pPr>
      <w:r w:rsidRPr="00CA43B4">
        <w:t>Commissioning operations</w:t>
      </w:r>
    </w:p>
    <w:p w:rsidR="00E62215" w:rsidRPr="00CA43B4" w:rsidRDefault="00E62215" w:rsidP="00E62215">
      <w:pPr>
        <w:pStyle w:val="ListParagraph"/>
        <w:numPr>
          <w:ilvl w:val="1"/>
          <w:numId w:val="12"/>
        </w:numPr>
      </w:pPr>
      <w:r w:rsidRPr="00CA43B4">
        <w:t>Quality assurance</w:t>
      </w:r>
    </w:p>
    <w:p w:rsidR="009213E6" w:rsidRPr="009213E6" w:rsidRDefault="000C3293" w:rsidP="009213E6">
      <w:pPr>
        <w:pStyle w:val="ListParagraph"/>
        <w:numPr>
          <w:ilvl w:val="0"/>
          <w:numId w:val="2"/>
        </w:numPr>
        <w:rPr>
          <w:b/>
          <w:lang w:val="en-US"/>
        </w:rPr>
      </w:pPr>
      <w:r w:rsidRPr="00296469">
        <w:rPr>
          <w:b/>
          <w:lang w:val="en-US"/>
        </w:rPr>
        <w:t>Pipeline Hydraulic Analysis</w:t>
      </w:r>
    </w:p>
    <w:p w:rsidR="000C3293" w:rsidRDefault="00636F4D" w:rsidP="00473550">
      <w:pPr>
        <w:pStyle w:val="ListParagraph"/>
        <w:numPr>
          <w:ilvl w:val="0"/>
          <w:numId w:val="2"/>
        </w:numPr>
        <w:rPr>
          <w:b/>
          <w:lang w:val="en-US"/>
        </w:rPr>
      </w:pPr>
      <w:r w:rsidRPr="00296469">
        <w:rPr>
          <w:b/>
          <w:lang w:val="en-US"/>
        </w:rPr>
        <w:t>Pipeline Integrity Assessment: Maintenance, Inspection and Risk Assessment</w:t>
      </w:r>
    </w:p>
    <w:p w:rsidR="00801305" w:rsidRDefault="00801305" w:rsidP="00801305">
      <w:pPr>
        <w:numPr>
          <w:ilvl w:val="0"/>
          <w:numId w:val="13"/>
        </w:numPr>
        <w:tabs>
          <w:tab w:val="clear" w:pos="720"/>
          <w:tab w:val="num" w:pos="1080"/>
        </w:tabs>
        <w:spacing w:after="0"/>
        <w:ind w:left="1080"/>
      </w:pPr>
      <w:r>
        <w:t>P</w:t>
      </w:r>
      <w:r w:rsidRPr="00CA43B4">
        <w:t>r</w:t>
      </w:r>
      <w:r>
        <w:t>inciples and applications of</w:t>
      </w:r>
      <w:r w:rsidRPr="00CA43B4">
        <w:t xml:space="preserve"> in-line in</w:t>
      </w:r>
      <w:r>
        <w:t>spection techniques and</w:t>
      </w:r>
      <w:r w:rsidRPr="00CA43B4">
        <w:t xml:space="preserve"> tools</w:t>
      </w:r>
    </w:p>
    <w:p w:rsidR="00801305" w:rsidRPr="00CA43B4" w:rsidRDefault="00801305" w:rsidP="00801305">
      <w:pPr>
        <w:numPr>
          <w:ilvl w:val="0"/>
          <w:numId w:val="13"/>
        </w:numPr>
        <w:tabs>
          <w:tab w:val="clear" w:pos="720"/>
          <w:tab w:val="num" w:pos="1080"/>
        </w:tabs>
        <w:spacing w:after="0"/>
        <w:ind w:left="1080"/>
      </w:pPr>
      <w:r w:rsidRPr="00CA43B4">
        <w:t>Survey methods for onshore and offshore pipelines</w:t>
      </w:r>
    </w:p>
    <w:p w:rsidR="00801305" w:rsidRPr="00CA43B4" w:rsidRDefault="00801305" w:rsidP="00801305">
      <w:pPr>
        <w:numPr>
          <w:ilvl w:val="1"/>
          <w:numId w:val="15"/>
        </w:numPr>
        <w:spacing w:after="0"/>
        <w:ind w:left="1800"/>
      </w:pPr>
      <w:r w:rsidRPr="00CA43B4">
        <w:t>Walking patrol</w:t>
      </w:r>
    </w:p>
    <w:p w:rsidR="00801305" w:rsidRPr="00CA43B4" w:rsidRDefault="00801305" w:rsidP="00801305">
      <w:pPr>
        <w:numPr>
          <w:ilvl w:val="1"/>
          <w:numId w:val="15"/>
        </w:numPr>
        <w:spacing w:after="0"/>
        <w:ind w:left="1800"/>
      </w:pPr>
      <w:r w:rsidRPr="00CA43B4">
        <w:t>Air survey</w:t>
      </w:r>
    </w:p>
    <w:p w:rsidR="00801305" w:rsidRPr="00CA43B4" w:rsidRDefault="00801305" w:rsidP="00801305">
      <w:pPr>
        <w:numPr>
          <w:ilvl w:val="1"/>
          <w:numId w:val="15"/>
        </w:numPr>
        <w:spacing w:after="0"/>
        <w:ind w:left="1800"/>
      </w:pPr>
      <w:r w:rsidRPr="00CA43B4">
        <w:t>Remotely Operated Vehicles (ROV)</w:t>
      </w:r>
    </w:p>
    <w:p w:rsidR="00801305" w:rsidRPr="00CA43B4" w:rsidRDefault="00801305" w:rsidP="00801305">
      <w:pPr>
        <w:numPr>
          <w:ilvl w:val="1"/>
          <w:numId w:val="15"/>
        </w:numPr>
        <w:spacing w:after="0"/>
        <w:ind w:left="1800"/>
      </w:pPr>
      <w:r w:rsidRPr="00CA43B4">
        <w:t>Acoustic</w:t>
      </w:r>
    </w:p>
    <w:p w:rsidR="00801305" w:rsidRPr="00CA43B4" w:rsidRDefault="00801305" w:rsidP="00801305">
      <w:pPr>
        <w:numPr>
          <w:ilvl w:val="1"/>
          <w:numId w:val="15"/>
        </w:numPr>
        <w:spacing w:after="0"/>
        <w:ind w:left="1800"/>
      </w:pPr>
      <w:r w:rsidRPr="00CA43B4">
        <w:t>Diver</w:t>
      </w:r>
    </w:p>
    <w:p w:rsidR="00801305" w:rsidRPr="00CA43B4" w:rsidRDefault="00801305" w:rsidP="00801305">
      <w:pPr>
        <w:numPr>
          <w:ilvl w:val="1"/>
          <w:numId w:val="15"/>
        </w:numPr>
        <w:spacing w:after="0"/>
        <w:ind w:left="1800"/>
      </w:pPr>
      <w:r w:rsidRPr="00CA43B4">
        <w:t>Above-ground monitoring techniques</w:t>
      </w:r>
    </w:p>
    <w:p w:rsidR="009213E6" w:rsidRPr="00CA43B4" w:rsidRDefault="009213E6" w:rsidP="009213E6">
      <w:pPr>
        <w:numPr>
          <w:ilvl w:val="0"/>
          <w:numId w:val="13"/>
        </w:numPr>
        <w:tabs>
          <w:tab w:val="clear" w:pos="720"/>
          <w:tab w:val="num" w:pos="1080"/>
        </w:tabs>
        <w:spacing w:after="0"/>
        <w:ind w:left="1080"/>
      </w:pPr>
      <w:r>
        <w:t xml:space="preserve">Pipeline </w:t>
      </w:r>
      <w:r>
        <w:t>Pigging Operations</w:t>
      </w:r>
    </w:p>
    <w:p w:rsidR="00801305" w:rsidRPr="00CA43B4" w:rsidRDefault="00801305" w:rsidP="00801305">
      <w:pPr>
        <w:numPr>
          <w:ilvl w:val="0"/>
          <w:numId w:val="13"/>
        </w:numPr>
        <w:tabs>
          <w:tab w:val="clear" w:pos="720"/>
          <w:tab w:val="num" w:pos="1080"/>
        </w:tabs>
        <w:spacing w:after="0"/>
        <w:ind w:left="1080"/>
      </w:pPr>
      <w:r w:rsidRPr="00CA43B4">
        <w:t>NDT techniques used to detect and evaluate pipeline defect and damage</w:t>
      </w:r>
    </w:p>
    <w:p w:rsidR="00801305" w:rsidRPr="00C702E9" w:rsidRDefault="00801305" w:rsidP="00C702E9">
      <w:pPr>
        <w:numPr>
          <w:ilvl w:val="0"/>
          <w:numId w:val="13"/>
        </w:numPr>
        <w:tabs>
          <w:tab w:val="clear" w:pos="720"/>
          <w:tab w:val="num" w:pos="1080"/>
        </w:tabs>
        <w:spacing w:after="0"/>
        <w:ind w:left="1080"/>
      </w:pPr>
      <w:r>
        <w:t>I</w:t>
      </w:r>
      <w:r w:rsidRPr="00CA43B4">
        <w:t>ntegrity management plans for onshore and offshore pipelines</w:t>
      </w:r>
    </w:p>
    <w:p w:rsidR="00C702E9" w:rsidRDefault="0003473F" w:rsidP="00473550">
      <w:pPr>
        <w:pStyle w:val="ListParagraph"/>
        <w:numPr>
          <w:ilvl w:val="0"/>
          <w:numId w:val="2"/>
        </w:numPr>
        <w:rPr>
          <w:b/>
          <w:lang w:val="en-US"/>
        </w:rPr>
      </w:pPr>
      <w:r w:rsidRPr="00296469">
        <w:rPr>
          <w:b/>
          <w:lang w:val="en-US"/>
        </w:rPr>
        <w:t>Pipeline Operations</w:t>
      </w:r>
    </w:p>
    <w:p w:rsidR="00C702E9" w:rsidRDefault="00C702E9">
      <w:pPr>
        <w:rPr>
          <w:rFonts w:ascii="Calibri" w:eastAsia="Times New Roman" w:hAnsi="Calibri" w:cs="TTE250A558t00"/>
          <w:b/>
          <w:color w:val="E36C0A"/>
          <w:lang w:val="en-US" w:eastAsia="fr-FR"/>
        </w:rPr>
      </w:pPr>
      <w:r>
        <w:rPr>
          <w:rFonts w:ascii="Calibri" w:eastAsia="Times New Roman" w:hAnsi="Calibri" w:cs="TTE250A558t00"/>
          <w:b/>
          <w:color w:val="E36C0A"/>
          <w:lang w:val="en-US" w:eastAsia="fr-FR"/>
        </w:rPr>
        <w:br w:type="page"/>
      </w:r>
    </w:p>
    <w:p w:rsidR="00C702E9" w:rsidRPr="00C702E9" w:rsidRDefault="00C702E9" w:rsidP="00C702E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TE250A558t00"/>
          <w:b/>
          <w:color w:val="E36C0A"/>
          <w:lang w:val="en-US" w:eastAsia="fr-FR"/>
        </w:rPr>
      </w:pPr>
      <w:r w:rsidRPr="00C702E9">
        <w:rPr>
          <w:rFonts w:ascii="Calibri" w:eastAsia="Times New Roman" w:hAnsi="Calibri" w:cs="TTE250A558t00"/>
          <w:b/>
          <w:color w:val="E36C0A"/>
          <w:lang w:val="en-US" w:eastAsia="fr-FR"/>
        </w:rPr>
        <w:lastRenderedPageBreak/>
        <w:t>Who Should Attend</w:t>
      </w:r>
    </w:p>
    <w:p w:rsidR="00C702E9" w:rsidRPr="00C702E9" w:rsidRDefault="00C702E9" w:rsidP="00C702E9">
      <w:pPr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Times New Roman" w:hAnsi="Calibri" w:cs="TTE25333F8t00"/>
          <w:color w:val="000000"/>
          <w:lang w:val="en-US" w:eastAsia="fr-FR"/>
        </w:rPr>
      </w:pPr>
      <w:r w:rsidRPr="00C702E9">
        <w:rPr>
          <w:rFonts w:ascii="Calibri" w:eastAsia="Times New Roman" w:hAnsi="Calibri" w:cs="TTE25333F8t00"/>
          <w:color w:val="000000"/>
          <w:lang w:val="en-US" w:eastAsia="fr-FR"/>
        </w:rPr>
        <w:t>Mechanical, Chemical, Petroleum and Material Engineers</w:t>
      </w:r>
    </w:p>
    <w:p w:rsidR="00C702E9" w:rsidRPr="00C702E9" w:rsidRDefault="00C702E9" w:rsidP="00C702E9">
      <w:pPr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Times New Roman" w:hAnsi="Calibri" w:cs="TTE25333F8t00"/>
          <w:color w:val="000000"/>
          <w:lang w:val="en-US" w:eastAsia="fr-FR"/>
        </w:rPr>
      </w:pPr>
      <w:r w:rsidRPr="00C702E9">
        <w:rPr>
          <w:rFonts w:ascii="Calibri" w:eastAsia="Times New Roman" w:hAnsi="Calibri" w:cs="TTE25333F8t00"/>
          <w:color w:val="000000"/>
          <w:lang w:val="en-US" w:eastAsia="fr-FR"/>
        </w:rPr>
        <w:t>Technicians, Fitters and Welders</w:t>
      </w:r>
    </w:p>
    <w:p w:rsidR="00C702E9" w:rsidRPr="00C702E9" w:rsidRDefault="00C702E9" w:rsidP="00C702E9">
      <w:pPr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Times New Roman" w:hAnsi="Calibri" w:cs="TTE25333F8t00"/>
          <w:color w:val="000000"/>
          <w:lang w:val="en-US" w:eastAsia="fr-FR"/>
        </w:rPr>
      </w:pPr>
      <w:r w:rsidRPr="00C702E9">
        <w:rPr>
          <w:rFonts w:ascii="Calibri" w:eastAsia="Times New Roman" w:hAnsi="Calibri" w:cs="TTE25333F8t00"/>
          <w:color w:val="000000"/>
          <w:lang w:val="en-US" w:eastAsia="fr-FR"/>
        </w:rPr>
        <w:t>Draftsmen</w:t>
      </w:r>
    </w:p>
    <w:p w:rsidR="00C702E9" w:rsidRPr="00C702E9" w:rsidRDefault="00C702E9" w:rsidP="00C702E9">
      <w:pPr>
        <w:spacing w:after="0" w:line="240" w:lineRule="auto"/>
        <w:rPr>
          <w:rFonts w:ascii="Calibri" w:eastAsia="Times New Roman" w:hAnsi="Calibri" w:cs="Times New Roman"/>
          <w:b/>
          <w:bCs/>
          <w:color w:val="E36C0A"/>
          <w:shd w:val="clear" w:color="auto" w:fill="FFFFFF"/>
          <w:lang w:val="en-US" w:eastAsia="fr-FR"/>
        </w:rPr>
      </w:pPr>
    </w:p>
    <w:p w:rsidR="00C702E9" w:rsidRPr="00C702E9" w:rsidRDefault="00C702E9" w:rsidP="00C702E9">
      <w:pPr>
        <w:spacing w:after="0" w:line="240" w:lineRule="auto"/>
        <w:rPr>
          <w:rFonts w:ascii="Calibri" w:eastAsia="Times New Roman" w:hAnsi="Calibri" w:cs="Times New Roman"/>
          <w:bCs/>
          <w:shd w:val="clear" w:color="auto" w:fill="FFFFFF"/>
          <w:lang w:val="en-US" w:eastAsia="fr-FR"/>
        </w:rPr>
      </w:pPr>
      <w:r w:rsidRPr="00C702E9">
        <w:rPr>
          <w:rFonts w:ascii="Calibri" w:eastAsia="Times New Roman" w:hAnsi="Calibri" w:cs="Times New Roman"/>
          <w:b/>
          <w:bCs/>
          <w:color w:val="E36C0A"/>
          <w:shd w:val="clear" w:color="auto" w:fill="FFFFFF"/>
          <w:lang w:val="en-US" w:eastAsia="fr-FR"/>
        </w:rPr>
        <w:t>Materials</w:t>
      </w:r>
      <w:r w:rsidRPr="00C702E9">
        <w:rPr>
          <w:rFonts w:ascii="Calibri" w:eastAsia="Times New Roman" w:hAnsi="Calibri" w:cs="Times New Roman"/>
          <w:bCs/>
          <w:i/>
          <w:shd w:val="clear" w:color="auto" w:fill="FFFFFF"/>
          <w:lang w:val="en-US" w:eastAsia="fr-FR"/>
        </w:rPr>
        <w:t xml:space="preserve">- (Your Take Home) </w:t>
      </w:r>
    </w:p>
    <w:p w:rsidR="00C702E9" w:rsidRPr="00C702E9" w:rsidRDefault="00C702E9" w:rsidP="00C702E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Cs/>
          <w:shd w:val="clear" w:color="auto" w:fill="FFFFFF"/>
          <w:lang w:val="en-US" w:eastAsia="fr-FR"/>
        </w:rPr>
      </w:pPr>
      <w:r>
        <w:rPr>
          <w:rFonts w:ascii="Calibri" w:eastAsia="Times New Roman" w:hAnsi="Calibri" w:cs="Times New Roman"/>
          <w:bCs/>
          <w:shd w:val="clear" w:color="auto" w:fill="FFFFFF"/>
          <w:lang w:val="en-US" w:eastAsia="fr-FR"/>
        </w:rPr>
        <w:t xml:space="preserve">Training Manuals, </w:t>
      </w:r>
      <w:r w:rsidRPr="00C702E9">
        <w:rPr>
          <w:rFonts w:ascii="Calibri" w:eastAsia="Times New Roman" w:hAnsi="Calibri" w:cs="Times New Roman"/>
          <w:bCs/>
          <w:shd w:val="clear" w:color="auto" w:fill="FFFFFF"/>
          <w:lang w:val="en-US" w:eastAsia="fr-FR"/>
        </w:rPr>
        <w:t>Piping Engineering &amp;Design eBooks, Design Charts &amp; Tables and we Guarantee Knowledge transfer.</w:t>
      </w:r>
    </w:p>
    <w:p w:rsidR="00C702E9" w:rsidRPr="00C702E9" w:rsidRDefault="00C702E9" w:rsidP="00C702E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Cs/>
          <w:shd w:val="clear" w:color="auto" w:fill="FFFFFF"/>
          <w:lang w:val="en-US" w:eastAsia="fr-FR"/>
        </w:rPr>
      </w:pPr>
    </w:p>
    <w:p w:rsidR="00C702E9" w:rsidRPr="00C702E9" w:rsidRDefault="00C702E9" w:rsidP="00C702E9">
      <w:pPr>
        <w:spacing w:after="0" w:line="240" w:lineRule="auto"/>
        <w:rPr>
          <w:rFonts w:ascii="Calibri" w:eastAsia="Times New Roman" w:hAnsi="Calibri" w:cs="Times New Roman"/>
          <w:b/>
          <w:bCs/>
          <w:color w:val="F79646"/>
          <w:shd w:val="clear" w:color="auto" w:fill="FFFFFF"/>
          <w:lang w:val="en-US" w:eastAsia="fr-FR"/>
        </w:rPr>
      </w:pPr>
      <w:r w:rsidRPr="00C702E9">
        <w:rPr>
          <w:rFonts w:ascii="Calibri" w:eastAsia="Times New Roman" w:hAnsi="Calibri" w:cs="Times New Roman"/>
          <w:b/>
          <w:bCs/>
          <w:color w:val="E36C0A"/>
          <w:shd w:val="clear" w:color="auto" w:fill="FFFFFF"/>
          <w:lang w:val="en-US" w:eastAsia="fr-FR"/>
        </w:rPr>
        <w:t>Duration</w:t>
      </w:r>
      <w:r w:rsidRPr="00C702E9">
        <w:rPr>
          <w:rFonts w:ascii="Calibri" w:eastAsia="Times New Roman" w:hAnsi="Calibri" w:cs="Times New Roman"/>
          <w:b/>
          <w:bCs/>
          <w:color w:val="F79646"/>
          <w:shd w:val="clear" w:color="auto" w:fill="FFFFFF"/>
          <w:lang w:val="en-US" w:eastAsia="fr-FR"/>
        </w:rPr>
        <w:t xml:space="preserve">: </w:t>
      </w:r>
      <w:r w:rsidRPr="00C702E9">
        <w:rPr>
          <w:rFonts w:ascii="Calibri" w:eastAsia="Times New Roman" w:hAnsi="Calibri" w:cs="Times New Roman"/>
          <w:bCs/>
          <w:shd w:val="clear" w:color="auto" w:fill="FFFFFF"/>
          <w:lang w:val="en-US" w:eastAsia="fr-FR"/>
        </w:rPr>
        <w:t xml:space="preserve">Required minimum duration – </w:t>
      </w:r>
      <w:r w:rsidRPr="00C702E9">
        <w:rPr>
          <w:rFonts w:ascii="Calibri" w:eastAsia="Times New Roman" w:hAnsi="Calibri" w:cs="Times New Roman"/>
          <w:b/>
          <w:bCs/>
          <w:shd w:val="clear" w:color="auto" w:fill="FFFFFF"/>
          <w:lang w:val="en-US" w:eastAsia="fr-FR"/>
        </w:rPr>
        <w:t>5 days Full-time.</w:t>
      </w:r>
    </w:p>
    <w:p w:rsidR="00C702E9" w:rsidRDefault="00C702E9" w:rsidP="00C702E9">
      <w:pPr>
        <w:spacing w:after="0" w:line="240" w:lineRule="auto"/>
        <w:rPr>
          <w:rFonts w:ascii="Calibri" w:eastAsia="Times New Roman" w:hAnsi="Calibri" w:cs="Times New Roman"/>
          <w:b/>
          <w:bCs/>
          <w:color w:val="E36C0A"/>
          <w:shd w:val="clear" w:color="auto" w:fill="FFFFFF"/>
          <w:lang w:val="en-US" w:eastAsia="fr-FR"/>
        </w:rPr>
      </w:pPr>
    </w:p>
    <w:p w:rsidR="00C702E9" w:rsidRPr="00C702E9" w:rsidRDefault="00C702E9" w:rsidP="00C702E9">
      <w:pPr>
        <w:spacing w:after="0" w:line="240" w:lineRule="auto"/>
        <w:rPr>
          <w:rFonts w:ascii="Calibri" w:eastAsia="Times New Roman" w:hAnsi="Calibri" w:cs="Times New Roman"/>
          <w:b/>
          <w:bCs/>
          <w:color w:val="F79646"/>
          <w:shd w:val="clear" w:color="auto" w:fill="FFFFFF"/>
          <w:lang w:val="en-US" w:eastAsia="fr-FR"/>
        </w:rPr>
      </w:pPr>
      <w:r w:rsidRPr="00C702E9">
        <w:rPr>
          <w:rFonts w:ascii="Calibri" w:eastAsia="Times New Roman" w:hAnsi="Calibri" w:cs="Times New Roman"/>
          <w:b/>
          <w:bCs/>
          <w:color w:val="E36C0A"/>
          <w:shd w:val="clear" w:color="auto" w:fill="FFFFFF"/>
          <w:lang w:val="en-US" w:eastAsia="fr-FR"/>
        </w:rPr>
        <w:t>Course Fee</w:t>
      </w:r>
      <w:r w:rsidRPr="00C702E9">
        <w:rPr>
          <w:rFonts w:ascii="Calibri" w:eastAsia="Times New Roman" w:hAnsi="Calibri" w:cs="Times New Roman"/>
          <w:b/>
          <w:bCs/>
          <w:color w:val="F79646"/>
          <w:shd w:val="clear" w:color="auto" w:fill="FFFFFF"/>
          <w:lang w:val="en-US" w:eastAsia="fr-FR"/>
        </w:rPr>
        <w:t xml:space="preserve">: </w:t>
      </w:r>
      <w:r w:rsidRPr="00C702E9">
        <w:rPr>
          <w:rFonts w:ascii="Calibri" w:eastAsia="Times New Roman" w:hAnsi="Calibri" w:cs="Times New Roman"/>
          <w:b/>
          <w:bCs/>
          <w:shd w:val="clear" w:color="auto" w:fill="FFFFFF"/>
          <w:lang w:val="en-US" w:eastAsia="fr-FR"/>
        </w:rPr>
        <w:t>Contact us for an invoice</w:t>
      </w:r>
    </w:p>
    <w:p w:rsidR="00C702E9" w:rsidRPr="00C702E9" w:rsidRDefault="00C702E9" w:rsidP="00C702E9">
      <w:pPr>
        <w:spacing w:after="0" w:line="240" w:lineRule="auto"/>
        <w:rPr>
          <w:rFonts w:ascii="Calibri" w:eastAsia="Times New Roman" w:hAnsi="Calibri" w:cs="Times New Roman"/>
          <w:bCs/>
          <w:shd w:val="clear" w:color="auto" w:fill="FFFFFF"/>
          <w:lang w:val="en-US" w:eastAsia="fr-FR"/>
        </w:rPr>
      </w:pPr>
      <w:r w:rsidRPr="00C702E9">
        <w:rPr>
          <w:rFonts w:ascii="Calibri" w:eastAsia="Times New Roman" w:hAnsi="Calibri" w:cs="Times New Roman"/>
          <w:lang w:val="en-US" w:eastAsia="fr-FR"/>
        </w:rPr>
        <w:br/>
      </w:r>
      <w:r w:rsidRPr="00C702E9">
        <w:rPr>
          <w:rFonts w:ascii="Calibri" w:eastAsia="Times New Roman" w:hAnsi="Calibri" w:cs="TTE250A558t00"/>
          <w:b/>
          <w:color w:val="E36C0A"/>
          <w:lang w:val="en-US" w:eastAsia="fr-FR"/>
        </w:rPr>
        <w:t>Training Features</w:t>
      </w:r>
    </w:p>
    <w:p w:rsidR="00C702E9" w:rsidRPr="00C702E9" w:rsidRDefault="00C702E9" w:rsidP="00C702E9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Times New Roman" w:hAnsi="Calibri" w:cs="TTE25333F8t00"/>
          <w:color w:val="000000"/>
          <w:lang w:val="en-US" w:eastAsia="fr-FR"/>
        </w:rPr>
      </w:pPr>
      <w:r w:rsidRPr="00C702E9">
        <w:rPr>
          <w:rFonts w:ascii="Calibri" w:eastAsia="Times New Roman" w:hAnsi="Calibri" w:cs="TTE25333F8t00"/>
          <w:color w:val="000000"/>
          <w:lang w:val="en-US" w:eastAsia="fr-FR"/>
        </w:rPr>
        <w:t xml:space="preserve">Instructor </w:t>
      </w:r>
      <w:r w:rsidR="0020369E" w:rsidRPr="00C702E9">
        <w:rPr>
          <w:rFonts w:ascii="Calibri" w:eastAsia="Times New Roman" w:hAnsi="Calibri" w:cs="TTE25333F8t00"/>
          <w:color w:val="000000"/>
          <w:lang w:val="en-US" w:eastAsia="fr-FR"/>
        </w:rPr>
        <w:t>led</w:t>
      </w:r>
      <w:r w:rsidR="0020369E">
        <w:rPr>
          <w:rFonts w:ascii="Calibri" w:eastAsia="Times New Roman" w:hAnsi="Calibri" w:cs="TTE25333F8t00"/>
          <w:color w:val="000000"/>
          <w:lang w:val="en-US" w:eastAsia="fr-FR"/>
        </w:rPr>
        <w:t>,</w:t>
      </w:r>
      <w:r w:rsidRPr="00C702E9">
        <w:rPr>
          <w:rFonts w:ascii="Calibri" w:eastAsia="Times New Roman" w:hAnsi="Calibri" w:cs="TTE25333F8t00"/>
          <w:color w:val="000000"/>
          <w:lang w:val="en-US" w:eastAsia="fr-FR"/>
        </w:rPr>
        <w:t xml:space="preserve"> hands-on training</w:t>
      </w:r>
      <w:r w:rsidR="0020369E">
        <w:rPr>
          <w:rFonts w:ascii="Calibri" w:eastAsia="Times New Roman" w:hAnsi="Calibri" w:cs="TTE25333F8t00"/>
          <w:color w:val="000000"/>
          <w:lang w:val="en-US" w:eastAsia="fr-FR"/>
        </w:rPr>
        <w:t>.</w:t>
      </w:r>
    </w:p>
    <w:p w:rsidR="00C702E9" w:rsidRPr="00C702E9" w:rsidRDefault="00C702E9" w:rsidP="00884857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Times New Roman" w:hAnsi="Calibri" w:cs="TTE25333F8t00"/>
          <w:color w:val="000000"/>
          <w:lang w:val="en-US" w:eastAsia="fr-FR"/>
        </w:rPr>
      </w:pPr>
      <w:r w:rsidRPr="00C702E9">
        <w:rPr>
          <w:rFonts w:ascii="Calibri" w:eastAsia="Times New Roman" w:hAnsi="Calibri" w:cs="TTE25333F8t00"/>
          <w:color w:val="000000"/>
          <w:lang w:val="en-US" w:eastAsia="fr-FR"/>
        </w:rPr>
        <w:t>Assessment quiz and certificate at completion.</w:t>
      </w:r>
    </w:p>
    <w:p w:rsidR="00C702E9" w:rsidRPr="00C702E9" w:rsidRDefault="00C702E9" w:rsidP="00C702E9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Times New Roman" w:hAnsi="Calibri" w:cs="TTE25333F8t00"/>
          <w:color w:val="000000"/>
          <w:lang w:val="en-US" w:eastAsia="fr-FR"/>
        </w:rPr>
      </w:pPr>
      <w:r w:rsidRPr="00C702E9">
        <w:rPr>
          <w:rFonts w:ascii="Calibri" w:eastAsia="Times New Roman" w:hAnsi="Calibri" w:cs="TTE25333F8t00"/>
          <w:color w:val="000000"/>
          <w:lang w:val="en-US" w:eastAsia="fr-FR"/>
        </w:rPr>
        <w:t>Excellent Material Provide</w:t>
      </w:r>
      <w:r w:rsidR="0020369E">
        <w:rPr>
          <w:rFonts w:ascii="Calibri" w:eastAsia="Times New Roman" w:hAnsi="Calibri" w:cs="TTE25333F8t00"/>
          <w:color w:val="000000"/>
          <w:lang w:val="en-US" w:eastAsia="fr-FR"/>
        </w:rPr>
        <w:t>d.</w:t>
      </w:r>
    </w:p>
    <w:p w:rsidR="00C702E9" w:rsidRPr="00C702E9" w:rsidRDefault="00C702E9" w:rsidP="00C702E9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contextualSpacing/>
        <w:rPr>
          <w:rFonts w:ascii="Calibri" w:eastAsia="Times New Roman" w:hAnsi="Calibri" w:cs="TTE25333F8t00"/>
          <w:color w:val="000000"/>
          <w:lang w:val="en-US" w:eastAsia="fr-FR"/>
        </w:rPr>
      </w:pPr>
      <w:r w:rsidRPr="00C702E9">
        <w:rPr>
          <w:rFonts w:ascii="Calibri" w:eastAsia="Times New Roman" w:hAnsi="Calibri" w:cs="TTE25333F8t00"/>
          <w:color w:val="000000"/>
          <w:lang w:val="en-US" w:eastAsia="fr-FR"/>
        </w:rPr>
        <w:t>Individual Attention &amp; Placement Guidance</w:t>
      </w:r>
      <w:r w:rsidR="0020369E">
        <w:rPr>
          <w:rFonts w:ascii="Calibri" w:eastAsia="Times New Roman" w:hAnsi="Calibri" w:cs="TTE25333F8t00"/>
          <w:color w:val="000000"/>
          <w:lang w:val="en-US" w:eastAsia="fr-FR"/>
        </w:rPr>
        <w:t>.</w:t>
      </w:r>
    </w:p>
    <w:p w:rsidR="0003473F" w:rsidRPr="00C702E9" w:rsidRDefault="0003473F" w:rsidP="00C702E9">
      <w:pPr>
        <w:rPr>
          <w:lang w:val="en-US"/>
        </w:rPr>
      </w:pPr>
      <w:bookmarkStart w:id="0" w:name="_GoBack"/>
      <w:bookmarkEnd w:id="0"/>
    </w:p>
    <w:sectPr w:rsidR="0003473F" w:rsidRPr="00C702E9" w:rsidSect="000C684A">
      <w:headerReference w:type="default" r:id="rId7"/>
      <w:footerReference w:type="default" r:id="rId8"/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13F7" w:rsidRDefault="008E13F7" w:rsidP="000C684A">
      <w:pPr>
        <w:spacing w:after="0" w:line="240" w:lineRule="auto"/>
      </w:pPr>
      <w:r>
        <w:separator/>
      </w:r>
    </w:p>
  </w:endnote>
  <w:endnote w:type="continuationSeparator" w:id="0">
    <w:p w:rsidR="008E13F7" w:rsidRDefault="008E13F7" w:rsidP="000C6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TE250A55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E25333F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2F1B" w:rsidRPr="00A104D4" w:rsidRDefault="00EA2F1B" w:rsidP="00EA2F1B">
    <w:pPr>
      <w:pStyle w:val="Footer"/>
      <w:rPr>
        <w:color w:val="00B0F0"/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75E1E4" wp14:editId="6767A0D9">
              <wp:simplePos x="0" y="0"/>
              <wp:positionH relativeFrom="column">
                <wp:posOffset>-933450</wp:posOffset>
              </wp:positionH>
              <wp:positionV relativeFrom="paragraph">
                <wp:posOffset>-145415</wp:posOffset>
              </wp:positionV>
              <wp:extent cx="139446000" cy="9525"/>
              <wp:effectExtent l="0" t="0" r="19050" b="28575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39446000" cy="9525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EF5B1F"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AutoShape 2" o:spid="_x0000_s1026" type="#_x0000_t34" style="position:absolute;margin-left:-73.5pt;margin-top:-11.45pt;width:10980pt;height: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sNfQAIAAHcEAAAOAAAAZHJzL2Uyb0RvYy54bWysVE1v2zAMvQ/YfxB0T22nTpYYdYrCTnbp&#10;tgDtfoAiybE2fUFS4wTD/vsoxQna7TIM80GmLPLxkXzy3f1RSXTgzguja1zc5BhxTQ0Tel/jr8+b&#10;yQIjH4hmRBrNa3ziHt+v3r+7G2zFp6Y3knGHAET7arA17kOwVZZ52nNF/I2xXMNhZ5wiAbZunzFH&#10;BkBXMpvm+TwbjGPWGcq9h6/t+RCvEn7XcRq+dJ3nAckaA7eQVpfWXVyz1R2p9o7YXtCRBvkHFooI&#10;DUmvUC0JBL048QeUEtQZb7pwQ43KTNcJylMNUE2R/1bNU08sT7VAc7y9tsn/P1j6+bB1SLAaTzHS&#10;RMGIHl6CSZnRNLZnsL4Cr0ZvXSyQHvWTfTT0u0faND3Re56cn08WYosYkb0JiRtvIclu+GQY+BDA&#10;T706dk5FSOgCOqaRnK4j4ceAKHwsbpdlOc9zmB2F0+VsOkspSHWJts6Hj9woFI0a77gOjdEaJm/c&#10;bcpDDo8+pOGwsUTCvhUYdUrCrA9EohkkSFrISDV6g3VBjqHabISUSS1SowGILfNZnuC9kYLF0+jn&#10;3X7XSIcAFWpJz8j3jZsSAWQvharx4upEqp4TttYspQlEyLMNVKSO4NCUsZLYniSvH8t8uV6sF+Wk&#10;nM7XkzJv28nDpikn803xYdbetk3TFj8jz6KsesEY15HqRepF+XdSGi/dWaRXsV+bkr1FBwkkspd3&#10;Ip1UEYVwltTOsNPWXdQC6k7O402M1+f1HuzX/4vVLwAAAP//AwBQSwMEFAAGAAgAAAAhADVgXQzf&#10;AAAADgEAAA8AAABkcnMvZG93bnJldi54bWxMj8FOwzAQRO9I/IO1SNxaOyEqJcSpAhIXbrT9ACc2&#10;SYS9jmynSf+e7Qluu7Oj2TfVYXWWXUyIo0cJ2VYAM9h5PWIv4Xz62OyBxaRQK+vRSLiaCIf6/q5S&#10;pfYLfpnLMfWMQjCWSsKQ0lRyHrvBOBW3fjJIt28fnEq0hp7roBYKd5bnQuy4UyPSh0FN5n0w3c9x&#10;dhLeimszBGxPTZi9WLQVu88kpHx8WJtXYMms6c8MN3xCh5qYWj+jjsxK2GTFM5VJNOX5CzCy5Nk+&#10;eyKtvWlZAbyu+P8a9S8AAAD//wMAUEsBAi0AFAAGAAgAAAAhALaDOJL+AAAA4QEAABMAAAAAAAAA&#10;AAAAAAAAAAAAAFtDb250ZW50X1R5cGVzXS54bWxQSwECLQAUAAYACAAAACEAOP0h/9YAAACUAQAA&#10;CwAAAAAAAAAAAAAAAAAvAQAAX3JlbHMvLnJlbHNQSwECLQAUAAYACAAAACEARI7DX0ACAAB3BAAA&#10;DgAAAAAAAAAAAAAAAAAuAgAAZHJzL2Uyb0RvYy54bWxQSwECLQAUAAYACAAAACEANWBdDN8AAAAO&#10;AQAADwAAAAAAAAAAAAAAAACaBAAAZHJzL2Rvd25yZXYueG1sUEsFBgAAAAAEAAQA8wAAAKYFAAAA&#10;AA==&#10;" strokeweight="1.5pt"/>
          </w:pict>
        </mc:Fallback>
      </mc:AlternateContent>
    </w:r>
    <w:r>
      <w:rPr>
        <w:color w:val="F79646"/>
        <w:sz w:val="18"/>
      </w:rPr>
      <w:t xml:space="preserve">Address: </w:t>
    </w:r>
    <w:r w:rsidRPr="00A104D4">
      <w:rPr>
        <w:color w:val="0070C0"/>
        <w:sz w:val="18"/>
      </w:rPr>
      <w:t xml:space="preserve">115, Allen Avenue, </w:t>
    </w:r>
    <w:proofErr w:type="spellStart"/>
    <w:r w:rsidRPr="00A104D4">
      <w:rPr>
        <w:color w:val="0070C0"/>
        <w:sz w:val="18"/>
      </w:rPr>
      <w:t>Ikeja</w:t>
    </w:r>
    <w:proofErr w:type="spellEnd"/>
    <w:r w:rsidRPr="00A104D4">
      <w:rPr>
        <w:color w:val="0070C0"/>
        <w:sz w:val="18"/>
      </w:rPr>
      <w:t xml:space="preserve"> Lagos</w:t>
    </w:r>
    <w:r w:rsidRPr="00A104D4">
      <w:rPr>
        <w:color w:val="0070C0"/>
        <w:sz w:val="18"/>
      </w:rPr>
      <w:tab/>
    </w:r>
    <w:r>
      <w:rPr>
        <w:color w:val="0070C0"/>
        <w:sz w:val="18"/>
      </w:rPr>
      <w:t xml:space="preserve">   </w:t>
    </w:r>
    <w:r>
      <w:rPr>
        <w:color w:val="F79646"/>
        <w:sz w:val="18"/>
      </w:rPr>
      <w:t xml:space="preserve">Tel: </w:t>
    </w:r>
    <w:r w:rsidRPr="00A104D4">
      <w:rPr>
        <w:color w:val="0070C0"/>
        <w:sz w:val="18"/>
      </w:rPr>
      <w:t xml:space="preserve">+234 8092913088    </w:t>
    </w:r>
    <w:r>
      <w:rPr>
        <w:color w:val="F79646"/>
        <w:sz w:val="18"/>
      </w:rPr>
      <w:t>Email/</w:t>
    </w:r>
    <w:r w:rsidRPr="00632290">
      <w:rPr>
        <w:color w:val="F79646"/>
        <w:sz w:val="18"/>
      </w:rPr>
      <w:t xml:space="preserve"> </w:t>
    </w:r>
    <w:r>
      <w:rPr>
        <w:color w:val="F79646"/>
        <w:sz w:val="18"/>
      </w:rPr>
      <w:t xml:space="preserve">Web: </w:t>
    </w:r>
    <w:hyperlink r:id="rId1" w:history="1">
      <w:r w:rsidRPr="00A104D4">
        <w:rPr>
          <w:rStyle w:val="Hyperlink"/>
          <w:color w:val="0070C0"/>
          <w:sz w:val="18"/>
        </w:rPr>
        <w:t>info@mainpropsng.com</w:t>
      </w:r>
    </w:hyperlink>
    <w:r>
      <w:rPr>
        <w:color w:val="F79646"/>
        <w:sz w:val="18"/>
      </w:rPr>
      <w:t>/</w:t>
    </w:r>
    <w:hyperlink r:id="rId2" w:history="1">
      <w:r w:rsidRPr="00A104D4">
        <w:rPr>
          <w:rStyle w:val="Hyperlink"/>
          <w:color w:val="0070C0"/>
          <w:sz w:val="18"/>
        </w:rPr>
        <w:t>www.mainpropsng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13F7" w:rsidRDefault="008E13F7" w:rsidP="000C684A">
      <w:pPr>
        <w:spacing w:after="0" w:line="240" w:lineRule="auto"/>
      </w:pPr>
      <w:r>
        <w:separator/>
      </w:r>
    </w:p>
  </w:footnote>
  <w:footnote w:type="continuationSeparator" w:id="0">
    <w:p w:rsidR="008E13F7" w:rsidRDefault="008E13F7" w:rsidP="000C6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684A" w:rsidRPr="00CC6088" w:rsidRDefault="000C684A" w:rsidP="000C684A">
    <w:pPr>
      <w:pStyle w:val="Header"/>
      <w:rPr>
        <w:rFonts w:ascii="Trebuchet MS" w:hAnsi="Trebuchet MS"/>
        <w:i/>
      </w:rPr>
    </w:pPr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0FB9D3" wp14:editId="0758B630">
              <wp:simplePos x="0" y="0"/>
              <wp:positionH relativeFrom="column">
                <wp:posOffset>-132721350</wp:posOffset>
              </wp:positionH>
              <wp:positionV relativeFrom="paragraph">
                <wp:posOffset>535940</wp:posOffset>
              </wp:positionV>
              <wp:extent cx="405069675" cy="27305"/>
              <wp:effectExtent l="0" t="0" r="9525" b="2984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05069675" cy="27305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351228"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AutoShape 1" o:spid="_x0000_s1026" type="#_x0000_t34" style="position:absolute;margin-left:-10450.5pt;margin-top:42.2pt;width:31895.25pt;height:2.1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MIbSAIAAIIEAAAOAAAAZHJzL2Uyb0RvYy54bWysVE2P0zAQvSPxHyzfu0natNtGm65WSctl&#10;gZV24e7aTmPwl2xv0wrx3xm72cLCBSFycOP4zZs3M8+9uT0qiQ7ceWF0jYurHCOuqWFC72v86Wk7&#10;WWLkA9GMSKN5jU/c49v12zc3g6341PRGMu4QkGhfDbbGfQi2yjJPe66IvzKWazjsjFMkwNbtM+bI&#10;AOxKZtM8X2SDccw6Q7n38LU9H+J14u86TsPHrvM8IFlj0BbS6tK6i2u2viHV3hHbCzrKIP+gQhGh&#10;IemFqiWBoGcn/qBSgjrjTReuqFGZ6TpBeaoBqiny36p57InlqRZojreXNvn/R0s/HB4cEqzGM4w0&#10;UTCiu+dgUmZUxPYM1leAavSDiwXSo36094Z+9Uibpid6zxP46WQhNkVkr0LixltIshveGwYYAvyp&#10;V8fOKdRJYT/HwEgO/UDHNJzTZTj8GBCFj2U+zxerxfUcIwqn0+tZPo/6MlJFohhunQ/vuFEovtR4&#10;x3VojNZgAuNmKQE53PuQ5sTGagn7UmDUKQljPxCJ5jk8I++IhgwvzDFUm62QMhlHajSA9hVIS/Te&#10;SMHiacR5t9810iFghWLSM/K+gikR4AZIoWq8vIBI1XPCNpqlNIEIeX4HKVJHcujKWEnsT3Lat1W+&#10;2iw3y3JSThebSZm37eRu25STxba4nreztmna4nvUWZRVLxjjOkp9cX1R/p2rxvt39uvF95emZK/Z&#10;03xA4stvEp0MEj1xdtfOsNODi6OMXgGjJ/B4KeNN+nWfUD//OtY/AAAA//8DAFBLAwQUAAYACAAA&#10;ACEAeyCJduIAAAAOAQAADwAAAGRycy9kb3ducmV2LnhtbEyPwU7DMBBE70j8g7VI3Fq7UQA3xKkK&#10;UukNiYI4u/GSBOJ1ZLtpwtdjTnCcndHsm3Iz2Z6N6EPnSMFqKYAh1c501Ch4e90tJLAQNRndO0IF&#10;MwbYVJcXpS6MO9MLjofYsFRCodAK2hiHgvNQt2h1WLoBKXkfzlsdk/QNN16fU7nteSbELbe6o/Sh&#10;1QM+tlh/HU5Wweg/s+/tXO+f9vPkHtwO6T0+K3V9NW3vgUWc4l8YfvETOlSJ6ehOZALrFSwysRar&#10;NCcqkHkOLGXyTMr1DbBjOsk74FXJ/8+ofgAAAP//AwBQSwECLQAUAAYACAAAACEAtoM4kv4AAADh&#10;AQAAEwAAAAAAAAAAAAAAAAAAAAAAW0NvbnRlbnRfVHlwZXNdLnhtbFBLAQItABQABgAIAAAAIQA4&#10;/SH/1gAAAJQBAAALAAAAAAAAAAAAAAAAAC8BAABfcmVscy8ucmVsc1BLAQItABQABgAIAAAAIQBS&#10;lMIbSAIAAIIEAAAOAAAAAAAAAAAAAAAAAC4CAABkcnMvZTJvRG9jLnhtbFBLAQItABQABgAIAAAA&#10;IQB7IIl24gAAAA4BAAAPAAAAAAAAAAAAAAAAAKIEAABkcnMvZG93bnJldi54bWxQSwUGAAAAAAQA&#10;BADzAAAAsQUAAAAA&#10;" strokeweight="1.5pt"/>
          </w:pict>
        </mc:Fallback>
      </mc:AlternateContent>
    </w:r>
    <w:r>
      <w:rPr>
        <w:noProof/>
        <w:sz w:val="18"/>
        <w:szCs w:val="18"/>
        <w:lang w:val="fr-FR" w:eastAsia="fr-F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42276236" o:spid="_x0000_s2049" type="#_x0000_t75" style="position:absolute;margin-left:0;margin-top:0;width:467.2pt;height:382.5pt;z-index:-251656192;mso-position-horizontal:center;mso-position-horizontal-relative:margin;mso-position-vertical:center;mso-position-vertical-relative:margin" o:allowincell="f">
          <v:imagedata r:id="rId1" o:title="3D Model" gain="19661f" blacklevel="22938f"/>
          <w10:wrap anchorx="margin" anchory="margin"/>
        </v:shape>
      </w:pict>
    </w:r>
    <w:r>
      <w:rPr>
        <w:sz w:val="18"/>
        <w:szCs w:val="18"/>
      </w:rPr>
      <w:t xml:space="preserve">                                                              … </w:t>
    </w:r>
    <w:r>
      <w:rPr>
        <w:rFonts w:ascii="Trebuchet MS" w:hAnsi="Trebuchet MS"/>
        <w:i/>
        <w:sz w:val="18"/>
        <w:szCs w:val="18"/>
      </w:rPr>
      <w:t xml:space="preserve">Excellent Professional Development </w:t>
    </w:r>
    <w:r w:rsidRPr="00CC6088">
      <w:rPr>
        <w:rFonts w:ascii="Trebuchet MS" w:hAnsi="Trebuchet MS"/>
        <w:i/>
        <w:sz w:val="18"/>
        <w:szCs w:val="18"/>
      </w:rPr>
      <w:t>Training</w:t>
    </w:r>
    <w:r>
      <w:rPr>
        <w:rFonts w:ascii="Trebuchet MS" w:hAnsi="Trebuchet MS"/>
        <w:i/>
        <w:sz w:val="18"/>
        <w:szCs w:val="18"/>
      </w:rPr>
      <w:t xml:space="preserve">s   </w:t>
    </w:r>
    <w:r w:rsidRPr="00CC6088">
      <w:rPr>
        <w:rFonts w:ascii="Trebuchet MS" w:hAnsi="Trebuchet MS"/>
        <w:i/>
        <w:noProof/>
      </w:rPr>
      <w:drawing>
        <wp:inline distT="0" distB="0" distL="0" distR="0" wp14:anchorId="7151FD71" wp14:editId="7174C61E">
          <wp:extent cx="1757798" cy="460375"/>
          <wp:effectExtent l="0" t="0" r="0" b="0"/>
          <wp:docPr id="5" name="Picture 2" descr="F:\BlackBerry\pictures\en_mainprops2..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BlackBerry\pictures\en_mainprops2..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0674" cy="46374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CC6088">
      <w:rPr>
        <w:rFonts w:ascii="Trebuchet MS" w:hAnsi="Trebuchet MS"/>
        <w:i/>
      </w:rPr>
      <w:ptab w:relativeTo="margin" w:alignment="right" w:leader="none"/>
    </w:r>
  </w:p>
  <w:p w:rsidR="000C684A" w:rsidRDefault="000C68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7" type="#_x0000_t75" style="width:11.4pt;height:11.4pt" o:bullet="t">
        <v:imagedata r:id="rId1" o:title="msoA71"/>
      </v:shape>
    </w:pict>
  </w:numPicBullet>
  <w:abstractNum w:abstractNumId="0" w15:restartNumberingAfterBreak="0">
    <w:nsid w:val="021518E6"/>
    <w:multiLevelType w:val="hybridMultilevel"/>
    <w:tmpl w:val="EC3A27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974CB4"/>
    <w:multiLevelType w:val="multilevel"/>
    <w:tmpl w:val="915CE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7721EB"/>
    <w:multiLevelType w:val="hybridMultilevel"/>
    <w:tmpl w:val="CAD8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27D6A"/>
    <w:multiLevelType w:val="hybridMultilevel"/>
    <w:tmpl w:val="52AAB14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8BA4DF6"/>
    <w:multiLevelType w:val="hybridMultilevel"/>
    <w:tmpl w:val="40848184"/>
    <w:lvl w:ilvl="0" w:tplc="2C40D80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14259E"/>
    <w:multiLevelType w:val="hybridMultilevel"/>
    <w:tmpl w:val="C310E8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09D6D16"/>
    <w:multiLevelType w:val="hybridMultilevel"/>
    <w:tmpl w:val="82546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B5AC7"/>
    <w:multiLevelType w:val="multilevel"/>
    <w:tmpl w:val="8B863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641DA7"/>
    <w:multiLevelType w:val="hybridMultilevel"/>
    <w:tmpl w:val="F0D6FF5A"/>
    <w:lvl w:ilvl="0" w:tplc="B6A8F7B0">
      <w:start w:val="1"/>
      <w:numFmt w:val="decimal"/>
      <w:lvlText w:val="%1."/>
      <w:lvlJc w:val="left"/>
      <w:pPr>
        <w:ind w:left="72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035E4F"/>
    <w:multiLevelType w:val="multilevel"/>
    <w:tmpl w:val="AE9E7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6A0346D"/>
    <w:multiLevelType w:val="hybridMultilevel"/>
    <w:tmpl w:val="FB0A5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7031C3"/>
    <w:multiLevelType w:val="multilevel"/>
    <w:tmpl w:val="7B46A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2F26035"/>
    <w:multiLevelType w:val="multilevel"/>
    <w:tmpl w:val="25B04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DAB2C22"/>
    <w:multiLevelType w:val="hybridMultilevel"/>
    <w:tmpl w:val="B0B24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4A7684"/>
    <w:multiLevelType w:val="multilevel"/>
    <w:tmpl w:val="EEEC9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EC4422F"/>
    <w:multiLevelType w:val="hybridMultilevel"/>
    <w:tmpl w:val="7E62EC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C471E2"/>
    <w:multiLevelType w:val="hybridMultilevel"/>
    <w:tmpl w:val="553C6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16"/>
  </w:num>
  <w:num w:numId="5">
    <w:abstractNumId w:val="0"/>
  </w:num>
  <w:num w:numId="6">
    <w:abstractNumId w:val="15"/>
  </w:num>
  <w:num w:numId="7">
    <w:abstractNumId w:val="12"/>
  </w:num>
  <w:num w:numId="8">
    <w:abstractNumId w:val="9"/>
  </w:num>
  <w:num w:numId="9">
    <w:abstractNumId w:val="11"/>
  </w:num>
  <w:num w:numId="10">
    <w:abstractNumId w:val="6"/>
  </w:num>
  <w:num w:numId="11">
    <w:abstractNumId w:val="10"/>
  </w:num>
  <w:num w:numId="12">
    <w:abstractNumId w:val="5"/>
  </w:num>
  <w:num w:numId="13">
    <w:abstractNumId w:val="7"/>
  </w:num>
  <w:num w:numId="14">
    <w:abstractNumId w:val="14"/>
  </w:num>
  <w:num w:numId="15">
    <w:abstractNumId w:val="1"/>
  </w:num>
  <w:num w:numId="16">
    <w:abstractNumId w:val="1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Mjc0MDe3NDIyMTVW0lEKTi0uzszPAykwrAUArb0pySwAAAA="/>
  </w:docVars>
  <w:rsids>
    <w:rsidRoot w:val="005E44B2"/>
    <w:rsid w:val="0003473F"/>
    <w:rsid w:val="000C3293"/>
    <w:rsid w:val="000C684A"/>
    <w:rsid w:val="0020369E"/>
    <w:rsid w:val="002830C5"/>
    <w:rsid w:val="00296469"/>
    <w:rsid w:val="0037232C"/>
    <w:rsid w:val="00374ECF"/>
    <w:rsid w:val="00473550"/>
    <w:rsid w:val="00516791"/>
    <w:rsid w:val="005E44B2"/>
    <w:rsid w:val="00636F4D"/>
    <w:rsid w:val="00697834"/>
    <w:rsid w:val="006C67CD"/>
    <w:rsid w:val="007D2BA1"/>
    <w:rsid w:val="00801305"/>
    <w:rsid w:val="00884857"/>
    <w:rsid w:val="008D7491"/>
    <w:rsid w:val="008E13F7"/>
    <w:rsid w:val="009213E6"/>
    <w:rsid w:val="00AE4555"/>
    <w:rsid w:val="00B674E2"/>
    <w:rsid w:val="00C22138"/>
    <w:rsid w:val="00C702E9"/>
    <w:rsid w:val="00C9746E"/>
    <w:rsid w:val="00CE673F"/>
    <w:rsid w:val="00D01384"/>
    <w:rsid w:val="00DD7323"/>
    <w:rsid w:val="00E62215"/>
    <w:rsid w:val="00EA2F1B"/>
    <w:rsid w:val="00F84DFC"/>
    <w:rsid w:val="00F94F7B"/>
    <w:rsid w:val="00FF0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67D70BE"/>
  <w15:chartTrackingRefBased/>
  <w15:docId w15:val="{D32220DE-6EB4-4695-80E9-805AC9C87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4E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13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13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6F4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74ECF"/>
    <w:pPr>
      <w:spacing w:after="0" w:line="240" w:lineRule="auto"/>
      <w:contextualSpacing/>
      <w:jc w:val="center"/>
    </w:pPr>
    <w:rPr>
      <w:rFonts w:ascii="Cambria" w:eastAsiaTheme="majorEastAsia" w:hAnsi="Cambria" w:cstheme="majorBidi"/>
      <w:color w:val="0070C0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4ECF"/>
    <w:rPr>
      <w:rFonts w:ascii="Cambria" w:eastAsiaTheme="majorEastAsia" w:hAnsi="Cambria" w:cstheme="majorBidi"/>
      <w:color w:val="0070C0"/>
      <w:spacing w:val="-10"/>
      <w:kern w:val="28"/>
      <w:sz w:val="36"/>
      <w:szCs w:val="5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213E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213E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0C6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84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C6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84A"/>
    <w:rPr>
      <w:lang w:val="en-GB"/>
    </w:rPr>
  </w:style>
  <w:style w:type="character" w:styleId="Hyperlink">
    <w:name w:val="Hyperlink"/>
    <w:basedOn w:val="DefaultParagraphFont"/>
    <w:uiPriority w:val="99"/>
    <w:unhideWhenUsed/>
    <w:rsid w:val="00EA2F1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74EC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inpropsng.com" TargetMode="External"/><Relationship Id="rId1" Type="http://schemas.openxmlformats.org/officeDocument/2006/relationships/hyperlink" Target="mailto:info@mainpropsng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4</TotalTime>
  <Pages>3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Eworo</dc:creator>
  <cp:keywords/>
  <dc:description/>
  <cp:lastModifiedBy>Daniel Eworo</cp:lastModifiedBy>
  <cp:revision>4</cp:revision>
  <cp:lastPrinted>2019-05-08T09:40:00Z</cp:lastPrinted>
  <dcterms:created xsi:type="dcterms:W3CDTF">2018-05-30T12:28:00Z</dcterms:created>
  <dcterms:modified xsi:type="dcterms:W3CDTF">2019-05-08T09:40:00Z</dcterms:modified>
</cp:coreProperties>
</file>